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ape Town, Western Cape</w:t>
      </w:r>
      <w:r>
        <w:br/>
      </w:r>
      <w:r>
        <w:t xml:space="preserve">[Your Email] | [Your Phone Number] | [LinkedIn Portfolio URL]</w:t>
      </w:r>
    </w:p>
    <w:bookmarkEnd w:id="20"/>
    <w:p>
      <w:pPr>
        <w:pStyle w:val="BodyText"/>
      </w:pPr>
      <w:r>
        <w:t xml:space="preserve">Hiring Manager</w:t>
      </w:r>
      <w:r>
        <w:br/>
      </w:r>
      <w:r>
        <w:t xml:space="preserve">Design Innovations Studio</w:t>
      </w:r>
      <w:r>
        <w:br/>
      </w:r>
      <w:r>
        <w:t xml:space="preserve">123 Creative Avenue</w:t>
      </w:r>
      <w:r>
        <w:br/>
      </w:r>
      <w:r>
        <w:t xml:space="preserve">Woodstock, Cape Town 8001</w:t>
      </w:r>
      <w:r>
        <w:br/>
      </w:r>
      <w:r>
        <w:t xml:space="preserve">South Africa</w:t>
      </w:r>
    </w:p>
    <w:p>
      <w:pPr>
        <w:pStyle w:val="BodyText"/>
      </w:pPr>
      <w:r>
        <w:t xml:space="preserve">Dear Hiring Manager,</w:t>
      </w:r>
    </w:p>
    <w:p>
      <w:pPr>
        <w:pStyle w:val="BodyText"/>
      </w:pPr>
      <w:r>
        <w:t xml:space="preserve">It is with profound enthusiasm that I submit my application for the Graphic Designer Internship position at Design Innovations Studio in the vibrant heart of South Africa Cape Town. As a final-year Bachelor of Design student at the University of Cape Town, deeply immersed in the dynamic creative ecosystem of this city, I have meticulously crafted this</w:t>
      </w:r>
      <w:r>
        <w:t xml:space="preserve"> </w:t>
      </w:r>
      <w:r>
        <w:rPr>
          <w:bCs/>
          <w:b/>
        </w:rPr>
        <w:t xml:space="preserve">Internship Application Letter</w:t>
      </w:r>
      <w:r>
        <w:t xml:space="preserve"> </w:t>
      </w:r>
      <w:r>
        <w:t xml:space="preserve">to articulate why I am exceptionally positioned to contribute meaningfully to your esteemed team. The opportunity to grow as a</w:t>
      </w:r>
      <w:r>
        <w:t xml:space="preserve"> </w:t>
      </w:r>
      <w:r>
        <w:rPr>
          <w:bCs/>
          <w:b/>
        </w:rPr>
        <w:t xml:space="preserve">Graphic Designer</w:t>
      </w:r>
      <w:r>
        <w:t xml:space="preserve"> </w:t>
      </w:r>
      <w:r>
        <w:t xml:space="preserve">within South Africa Cape Town's thriving design community represents not merely a professional milestone but a deeply personal commitment to the visual storytelling that defines our nation's cultural tapestry.</w:t>
      </w:r>
    </w:p>
    <w:p>
      <w:pPr>
        <w:pStyle w:val="BodyText"/>
      </w:pPr>
      <w:r>
        <w:t xml:space="preserve">My academic journey at UCT has been dedicated to mastering the technical and conceptual foundations essential for contemporary graphic design practice. I have honed my proficiency in industry-standard software including Adobe Creative Suite (Photoshop, Illustrator, InDesign), Figma for UI/UX prototyping, and advanced typography techniques – skills rigorously applied through university projects that consistently received commendation from faculty. However, what truly distinguishes my approach is my commitment to designing with cultural intelligence. Having grown up in the multicultural milieu of Cape Town's Bo-Kaap neighborhood, I understand how design must resonate across diverse communities – a perspective I brought to life during my collaboration with "Cultural Roots," a non-profit documenting Cape Malay heritage through visual identity systems and illustrated storytelling pamphlets distributed across the Mother City.</w:t>
      </w:r>
    </w:p>
    <w:p>
      <w:pPr>
        <w:pStyle w:val="BodyText"/>
      </w:pPr>
      <w:r>
        <w:t xml:space="preserve">In South Africa Cape Town, where design intersects with social change and economic opportunity, my internship goals align precisely with your studio's renowned work in sustainable branding for local enterprises. I have followed Design Innovations Studio's award-winning campaign for "Green Harvest," which transformed a small-scale organic farm into a nationally recognized brand through culturally resonant visuals that honored the farmers' heritage. This project exemplifies the kind of meaningful work I aspire to contribute to – where aesthetics serve purpose, and visual communication drives tangible impact in South Africa Cape Town's unique socio-economic landscape. My recent freelance project for "Cape Peninsula Art Collective" further demonstrates this alignment: I developed a cohesive identity system for 15 emerging Black artists, incorporating Xhosa patterns and local landscapes into modern designs that increased their exhibition attendance by 40% – a testament to how culturally intelligent design creates both beauty and opportunity.</w:t>
      </w:r>
    </w:p>
    <w:p>
      <w:pPr>
        <w:pStyle w:val="BodyText"/>
      </w:pPr>
      <w:r>
        <w:t xml:space="preserve">What excites me most about this internship is the chance to learn within South Africa Cape Town's distinctive creative ecosystem. Unlike many global cities, Cape Town’s design community operates at the fascinating intersection of indigenous African aesthetics, colonial history, and contemporary international trends – a complex dialogue I am eager to engage with daily. Your studio’s location in Woodstock, adjacent to the historic Company's Garden and surrounded by thriving creative hubs like The District Six Museum complex and The Lab Gallery, offers an unparalleled immersion into this environment. I am particularly drawn to your studio’s emphasis on "Design for Social Equity," a philosophy that mirrors my own belief that visual communication should amplify marginalized voices – a principle deeply embedded in South Africa Cape Town's post-apartheid cultural renaissance.</w:t>
      </w:r>
    </w:p>
    <w:p>
      <w:pPr>
        <w:pStyle w:val="BodyText"/>
      </w:pPr>
      <w:r>
        <w:t xml:space="preserve">My practical experience extends beyond academic projects. As a volunteer designer with the Cape Town-based "Youth Art League," I managed social media campaigns that engaged 5,000+ young people across townships like Langa and Khayelitsha through culturally relevant visual content. This role taught me to adapt design solutions for diverse digital platforms while maintaining brand integrity – a skill I refined during my internship at "Vibes Media," where I contributed to the redesign of a major tourism portal for South Africa's Western Cape Province, ensuring accessibility and local cultural resonance across all interfaces. These experiences have ingrained in me the understanding that effective design requires more than technical skill; it demands empathy for context, community, and purpose – values I see embodied in your studio’s work.</w:t>
      </w:r>
    </w:p>
    <w:p>
      <w:pPr>
        <w:pStyle w:val="BodyText"/>
      </w:pPr>
      <w:r>
        <w:t xml:space="preserve">I understand that an internship at Design Innovations Studio represents more than a learning opportunity; it's an entry point into the heart of South Africa Cape Town's creative economy. I am prepared to bring not only my technical abilities but also a deep respect for the city’s visual heritage and its future. My portfolio, accessible at [Link to Portfolio], showcases projects developed in close collaboration with South African communities, including a rebrand for "Mama Sita's," a traditional food enterprise preserving Cape Malay culinary history through packaging design that celebrates generational storytelling. Each project reflects my commitment to creating work that is both aesthetically compelling and socially meaningful – exactly the ethos I believe defines the ideal</w:t>
      </w:r>
      <w:r>
        <w:t xml:space="preserve"> </w:t>
      </w:r>
      <w:r>
        <w:rPr>
          <w:bCs/>
          <w:b/>
        </w:rPr>
        <w:t xml:space="preserve">Graphic Designer</w:t>
      </w:r>
      <w:r>
        <w:t xml:space="preserve"> </w:t>
      </w:r>
      <w:r>
        <w:t xml:space="preserve">within South Africa Cape Town.</w:t>
      </w:r>
    </w:p>
    <w:p>
      <w:pPr>
        <w:pStyle w:val="BodyText"/>
      </w:pPr>
      <w:r>
        <w:t xml:space="preserve">As I prepare to graduate, I am seeking an internship where I can contribute fresh perspectives while learning from industry leaders who understand design’s power to shape cultural narratives. Design Innovations Studio’s reputation for nurturing talent with purpose aligns perfectly with my career trajectory. In South Africa Cape Town, where every visual element tells a story of resilience and transformation, I am eager to become a storyteller in that ongoing narrative. I would be honored to bring my passion for culturally conscious design to your team, and I welcome the opportunity to discuss how my skills in branding development, digital illustration, and community-centered design can support your studio’s mission.</w:t>
      </w:r>
    </w:p>
    <w:p>
      <w:pPr>
        <w:pStyle w:val="BodyText"/>
      </w:pPr>
      <w:r>
        <w:t xml:space="preserve">Thank you for considering my</w:t>
      </w:r>
      <w:r>
        <w:t xml:space="preserve"> </w:t>
      </w:r>
      <w:r>
        <w:rPr>
          <w:bCs/>
          <w:b/>
        </w:rPr>
        <w:t xml:space="preserve">Internship Application Letter</w:t>
      </w:r>
      <w:r>
        <w:t xml:space="preserve">. I have attached my portfolio and resume for your review and would welcome the chance to discuss how my vision as a future Graphic Designer can contribute to the creative legacy of South Africa Cape Town. I look forward to hearing from you soon.</w:t>
      </w:r>
    </w:p>
    <w:p>
      <w:pPr>
        <w:pStyle w:val="BodyText"/>
      </w:pPr>
      <w:r>
        <w:t xml:space="preserve">Sincerely,</w:t>
      </w:r>
      <w:r>
        <w:br/>
      </w:r>
      <w:r>
        <w:br/>
      </w:r>
    </w:p>
    <w:p>
      <w:pPr>
        <w:pStyle w:val="BodyText"/>
      </w:pPr>
      <w:r>
        <w:t xml:space="preserve">[Your Full Name]</w:t>
      </w:r>
      <w:r>
        <w:br/>
      </w:r>
      <w:r>
        <w:t xml:space="preserve">Final-Year B.Design (Visual Communication) Student</w:t>
      </w:r>
      <w:r>
        <w:br/>
      </w:r>
      <w:r>
        <w:t xml:space="preserve">University of Cape Town</w:t>
      </w:r>
      <w:r>
        <w:br/>
      </w:r>
      <w:r>
        <w:t xml:space="preserve">South Africa Cape T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3T15:17:37Z</dcterms:created>
  <dcterms:modified xsi:type="dcterms:W3CDTF">2026-07-23T15:17:37Z</dcterms:modified>
</cp:coreProperties>
</file>

<file path=docProps/custom.xml><?xml version="1.0" encoding="utf-8"?>
<Properties xmlns="http://schemas.openxmlformats.org/officeDocument/2006/custom-properties" xmlns:vt="http://schemas.openxmlformats.org/officeDocument/2006/docPropsVTypes"/>
</file>